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Sample Business Plan to Help You Start a Auto leasing Ventur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auto-leasing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auto-leasing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auto-leasing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03Z</dcterms:created>
  <dcterms:modified xsi:type="dcterms:W3CDTF">2026-06-27T02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